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evelopment</w:t>
      </w:r>
      <w:r>
        <w:t xml:space="preserve"> </w:t>
      </w:r>
      <w:r>
        <w:t xml:space="preserve">Proces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Venning</w:t>
      </w:r>
    </w:p>
    <w:p>
      <w:pPr>
        <w:pStyle w:val="Date"/>
      </w:pPr>
      <w:r>
        <w:t xml:space="preserve">10/6/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Development_Proces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4ea7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velopment Process</dc:title>
  <dc:creator>Alex Venning</dc:creator>
  <dcterms:created xsi:type="dcterms:W3CDTF">2020-10-06T17:56:33Z</dcterms:created>
  <dcterms:modified xsi:type="dcterms:W3CDTF">2020-10-06T17:56:33Z</dcterms:modified>
</cp:coreProperties>
</file>